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7C8F29F6" w:rsidR="007B4A91" w:rsidRDefault="00556965" w:rsidP="004665E3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B49B3BC" w14:textId="1AA63A0D" w:rsidR="004665E3" w:rsidRPr="004665E3" w:rsidRDefault="000351D3" w:rsidP="004665E3">
      <w:pPr>
        <w:ind w:left="720"/>
        <w:rPr>
          <w:rFonts w:ascii="Avenir Next LT Pro Light" w:hAnsi="Avenir Next LT Pro Light"/>
          <w:sz w:val="40"/>
          <w:szCs w:val="40"/>
        </w:rPr>
      </w:pPr>
      <w:r>
        <w:rPr>
          <w:rFonts w:ascii="Avenir Next LT Pro Light" w:hAnsi="Avenir Next LT Pro Light"/>
          <w:sz w:val="40"/>
          <w:szCs w:val="40"/>
        </w:rPr>
        <w:t xml:space="preserve">Save </w:t>
      </w:r>
      <w:r w:rsidR="008C3117">
        <w:rPr>
          <w:rFonts w:ascii="Avenir Next LT Pro Light" w:hAnsi="Avenir Next LT Pro Light"/>
          <w:sz w:val="40"/>
          <w:szCs w:val="40"/>
        </w:rPr>
        <w:t>Me!</w:t>
      </w:r>
    </w:p>
    <w:p w14:paraId="34A9E19B" w14:textId="4433D919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F13A03" w:rsidR="007B4A91" w:rsidRDefault="004665E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ross the road without getting hit by </w:t>
      </w:r>
      <w:proofErr w:type="spellStart"/>
      <w:proofErr w:type="gramStart"/>
      <w:r>
        <w:rPr>
          <w:sz w:val="28"/>
          <w:szCs w:val="28"/>
        </w:rPr>
        <w:t>cars,trains</w:t>
      </w:r>
      <w:proofErr w:type="spellEnd"/>
      <w:proofErr w:type="gramEnd"/>
      <w:r>
        <w:rPr>
          <w:sz w:val="28"/>
          <w:szCs w:val="28"/>
        </w:rPr>
        <w:t>, drowning, etc.</w:t>
      </w:r>
    </w:p>
    <w:p w14:paraId="5F4B569C" w14:textId="67E480F3" w:rsidR="000351D3" w:rsidRDefault="000351D3">
      <w:pPr>
        <w:ind w:left="720"/>
        <w:rPr>
          <w:sz w:val="28"/>
          <w:szCs w:val="28"/>
        </w:rPr>
      </w:pPr>
      <w:r>
        <w:rPr>
          <w:sz w:val="28"/>
          <w:szCs w:val="28"/>
        </w:rPr>
        <w:t>Saving your friend before they are unreachable.</w:t>
      </w:r>
    </w:p>
    <w:p w14:paraId="3D632C61" w14:textId="5CEE243E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CD41E3C" w:rsidR="007B4A91" w:rsidRDefault="004665E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character is being chased/ chasing the bad guy before he can </w:t>
      </w:r>
      <w:r w:rsidR="0027614A">
        <w:rPr>
          <w:sz w:val="28"/>
          <w:szCs w:val="28"/>
        </w:rPr>
        <w:t>catch him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7614A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C7E2FD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i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BD7589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</w:p>
        </w:tc>
      </w:tr>
      <w:tr w:rsidR="0027614A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5F4E05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ro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BA98D2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  <w:r w:rsidR="008C3117">
              <w:rPr>
                <w:sz w:val="28"/>
                <w:szCs w:val="28"/>
              </w:rPr>
              <w:t>, booster powers</w:t>
            </w:r>
          </w:p>
        </w:tc>
      </w:tr>
      <w:tr w:rsidR="0027614A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68ACA36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1E79FFD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  <w:r w:rsidR="008C3117">
              <w:rPr>
                <w:sz w:val="28"/>
                <w:szCs w:val="28"/>
              </w:rPr>
              <w:t>, booster powers</w:t>
            </w:r>
          </w:p>
        </w:tc>
      </w:tr>
      <w:tr w:rsidR="0027614A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ABE4C6F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hil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DF15A3E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  <w:r w:rsidR="008C3117">
              <w:rPr>
                <w:sz w:val="28"/>
                <w:szCs w:val="28"/>
              </w:rPr>
              <w:t>, booster powers</w:t>
            </w:r>
          </w:p>
        </w:tc>
      </w:tr>
      <w:tr w:rsidR="0027614A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A294D71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F1FD23F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  <w:r w:rsidR="008C3117">
              <w:rPr>
                <w:sz w:val="28"/>
                <w:szCs w:val="28"/>
              </w:rPr>
              <w:t>, booster powers</w:t>
            </w:r>
          </w:p>
        </w:tc>
      </w:tr>
      <w:tr w:rsidR="0027614A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079D7219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ss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2D17D93" w:rsidR="0027614A" w:rsidRDefault="0027614A" w:rsidP="00276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  <w:r w:rsidR="008C3117">
              <w:rPr>
                <w:sz w:val="28"/>
                <w:szCs w:val="28"/>
              </w:rPr>
              <w:t>, booster powers</w:t>
            </w: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8C70DF" w:rsidR="007B4A91" w:rsidRDefault="000351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ak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1C45A9" w:rsidR="007B4A91" w:rsidRDefault="008C31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0E5D55" w:rsidR="007B4A91" w:rsidRDefault="000351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a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87287FC" w:rsidR="007B4A91" w:rsidRDefault="008C31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7A3F11E7" w14:textId="77777777" w:rsidR="00556965" w:rsidRDefault="00556965"/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C9E10E8" w14:textId="0EFB860C" w:rsidR="007B4A91" w:rsidRDefault="000351D3">
      <w:pPr>
        <w:ind w:left="720"/>
        <w:rPr>
          <w:sz w:val="28"/>
          <w:szCs w:val="28"/>
        </w:rPr>
      </w:pPr>
      <w:r>
        <w:t xml:space="preserve">By adding cool features and animations.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LT Pro Light">
    <w:altName w:val="Avenir Next LT Pro Light"/>
    <w:charset w:val="00"/>
    <w:family w:val="swiss"/>
    <w:pitch w:val="variable"/>
    <w:sig w:usb0="A00000EF" w:usb1="50002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51D3"/>
    <w:rsid w:val="0027614A"/>
    <w:rsid w:val="004665E3"/>
    <w:rsid w:val="00556965"/>
    <w:rsid w:val="007B4A91"/>
    <w:rsid w:val="008C3117"/>
    <w:rsid w:val="00B24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353A5-915E-4586-8130-B756DF678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ya Pandey</dc:creator>
  <cp:lastModifiedBy>Ananya Pandey</cp:lastModifiedBy>
  <cp:revision>4</cp:revision>
  <dcterms:created xsi:type="dcterms:W3CDTF">2021-08-31T12:01:00Z</dcterms:created>
  <dcterms:modified xsi:type="dcterms:W3CDTF">2021-09-30T10:02:00Z</dcterms:modified>
</cp:coreProperties>
</file>